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09499D" w14:textId="57C67C8B" w:rsidR="00C8248F" w:rsidRDefault="00C8248F" w:rsidP="003E28FC">
      <w:pPr>
        <w:pStyle w:val="Default"/>
        <w:jc w:val="center"/>
        <w:rPr>
          <w:rFonts w:ascii="Times New Roman" w:hAnsi="Times New Roman" w:cs="Times New Roman"/>
          <w:b/>
          <w:bCs/>
          <w:sz w:val="56"/>
          <w:szCs w:val="56"/>
        </w:rPr>
      </w:pPr>
      <w:r>
        <w:rPr>
          <w:noProof/>
          <w:bdr w:val="none" w:sz="0" w:space="0" w:color="auto" w:frame="1"/>
        </w:rPr>
        <w:drawing>
          <wp:inline distT="0" distB="0" distL="0" distR="0" wp14:anchorId="474575B1" wp14:editId="4EC0DC0B">
            <wp:extent cx="3124200" cy="102870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A4C592" w14:textId="77777777" w:rsidR="00C8248F" w:rsidRPr="00743D97" w:rsidRDefault="00C8248F" w:rsidP="003E28FC">
      <w:pPr>
        <w:pStyle w:val="Default"/>
        <w:jc w:val="center"/>
        <w:rPr>
          <w:rFonts w:ascii="Times New Roman" w:hAnsi="Times New Roman" w:cs="Times New Roman"/>
          <w:sz w:val="32"/>
          <w:szCs w:val="32"/>
        </w:rPr>
      </w:pPr>
    </w:p>
    <w:p w14:paraId="1DD26AD3" w14:textId="0D0DA658" w:rsidR="00134E09" w:rsidRPr="00743D97" w:rsidRDefault="00743D97" w:rsidP="004C5DD1">
      <w:pPr>
        <w:pStyle w:val="Default"/>
        <w:ind w:left="720"/>
        <w:rPr>
          <w:rFonts w:ascii="Times New Roman" w:hAnsi="Times New Roman" w:cs="Times New Roman"/>
          <w:b/>
          <w:bCs/>
          <w:sz w:val="32"/>
          <w:szCs w:val="32"/>
        </w:rPr>
      </w:pPr>
      <w:r w:rsidRPr="00743D97">
        <w:rPr>
          <w:rFonts w:ascii="Times New Roman" w:hAnsi="Times New Roman" w:cs="Times New Roman"/>
          <w:b/>
          <w:bCs/>
          <w:sz w:val="32"/>
          <w:szCs w:val="32"/>
        </w:rPr>
        <w:t xml:space="preserve">RMSA </w:t>
      </w:r>
      <w:r w:rsidR="00383EA8">
        <w:rPr>
          <w:rFonts w:ascii="Times New Roman" w:hAnsi="Times New Roman" w:cs="Times New Roman"/>
          <w:b/>
          <w:bCs/>
          <w:sz w:val="32"/>
          <w:szCs w:val="32"/>
        </w:rPr>
        <w:t>November 202</w:t>
      </w:r>
      <w:r w:rsidR="00313FEC">
        <w:rPr>
          <w:rFonts w:ascii="Times New Roman" w:hAnsi="Times New Roman" w:cs="Times New Roman"/>
          <w:b/>
          <w:bCs/>
          <w:sz w:val="32"/>
          <w:szCs w:val="32"/>
        </w:rPr>
        <w:t>5</w:t>
      </w:r>
      <w:r w:rsidR="00E55927">
        <w:rPr>
          <w:rFonts w:ascii="Times New Roman" w:hAnsi="Times New Roman" w:cs="Times New Roman"/>
          <w:b/>
          <w:bCs/>
          <w:sz w:val="32"/>
          <w:szCs w:val="32"/>
        </w:rPr>
        <w:t xml:space="preserve"> Board Meeting </w:t>
      </w:r>
      <w:r w:rsidR="00A90243">
        <w:rPr>
          <w:rFonts w:ascii="Times New Roman" w:hAnsi="Times New Roman" w:cs="Times New Roman"/>
          <w:b/>
          <w:bCs/>
          <w:sz w:val="32"/>
          <w:szCs w:val="32"/>
        </w:rPr>
        <w:t>Agenda</w:t>
      </w:r>
    </w:p>
    <w:p w14:paraId="0FF7F914" w14:textId="371B1D8D" w:rsidR="00134E09" w:rsidRPr="00AC7DAB" w:rsidRDefault="00134E09" w:rsidP="004C5DD1">
      <w:pPr>
        <w:pStyle w:val="Default"/>
        <w:ind w:left="720"/>
        <w:rPr>
          <w:rFonts w:ascii="Times New Roman" w:hAnsi="Times New Roman" w:cs="Times New Roman"/>
        </w:rPr>
      </w:pPr>
    </w:p>
    <w:p w14:paraId="26498749" w14:textId="50FA7BD0" w:rsidR="00134E09" w:rsidRPr="00743D97" w:rsidRDefault="00134E09" w:rsidP="004C5DD1">
      <w:pPr>
        <w:pStyle w:val="Default"/>
        <w:ind w:left="720"/>
        <w:rPr>
          <w:rFonts w:ascii="Times New Roman" w:hAnsi="Times New Roman" w:cs="Times New Roman"/>
          <w:sz w:val="28"/>
          <w:szCs w:val="28"/>
        </w:rPr>
      </w:pPr>
      <w:r w:rsidRPr="00743D97">
        <w:rPr>
          <w:rFonts w:ascii="Times New Roman" w:hAnsi="Times New Roman" w:cs="Times New Roman"/>
          <w:sz w:val="28"/>
          <w:szCs w:val="28"/>
        </w:rPr>
        <w:t>Board Agenda:</w:t>
      </w:r>
    </w:p>
    <w:p w14:paraId="6D645591" w14:textId="206110D1" w:rsidR="00313FEC" w:rsidRDefault="00313FEC" w:rsidP="00134E09">
      <w:pPr>
        <w:pStyle w:val="Defaul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all Meeting Order</w:t>
      </w:r>
    </w:p>
    <w:p w14:paraId="346CC6D6" w14:textId="3DBF426E" w:rsidR="00134E09" w:rsidRDefault="00134E09" w:rsidP="00134E09">
      <w:pPr>
        <w:pStyle w:val="Defaul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743D97">
        <w:rPr>
          <w:rFonts w:ascii="Times New Roman" w:hAnsi="Times New Roman" w:cs="Times New Roman"/>
          <w:sz w:val="28"/>
          <w:szCs w:val="28"/>
        </w:rPr>
        <w:t xml:space="preserve">Roll </w:t>
      </w:r>
      <w:r w:rsidR="00743D97" w:rsidRPr="00743D97">
        <w:rPr>
          <w:rFonts w:ascii="Times New Roman" w:hAnsi="Times New Roman" w:cs="Times New Roman"/>
          <w:sz w:val="28"/>
          <w:szCs w:val="28"/>
        </w:rPr>
        <w:t>call.</w:t>
      </w:r>
    </w:p>
    <w:p w14:paraId="27115128" w14:textId="5C08977D" w:rsidR="00743D97" w:rsidRDefault="00E55927" w:rsidP="00134E09">
      <w:pPr>
        <w:pStyle w:val="Defaul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onflict of interest</w:t>
      </w:r>
    </w:p>
    <w:p w14:paraId="6D53A5F7" w14:textId="0CD8AF15" w:rsidR="00E55927" w:rsidRDefault="00E55927" w:rsidP="00134E09">
      <w:pPr>
        <w:pStyle w:val="Defaul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pprove this board meeting agenda and last board meeting minutes.</w:t>
      </w:r>
    </w:p>
    <w:p w14:paraId="781D37A7" w14:textId="240F3419" w:rsidR="00E55927" w:rsidRDefault="00E55927" w:rsidP="00134E09">
      <w:pPr>
        <w:pStyle w:val="Defaul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pprove </w:t>
      </w:r>
      <w:r w:rsidR="00383EA8">
        <w:rPr>
          <w:rFonts w:ascii="Times New Roman" w:hAnsi="Times New Roman" w:cs="Times New Roman"/>
          <w:sz w:val="28"/>
          <w:szCs w:val="28"/>
        </w:rPr>
        <w:t>October</w:t>
      </w:r>
      <w:r w:rsidR="001403C8">
        <w:rPr>
          <w:rFonts w:ascii="Times New Roman" w:hAnsi="Times New Roman" w:cs="Times New Roman"/>
          <w:sz w:val="28"/>
          <w:szCs w:val="28"/>
        </w:rPr>
        <w:t xml:space="preserve"> financial reports</w:t>
      </w:r>
    </w:p>
    <w:p w14:paraId="1A797B59" w14:textId="4499A689" w:rsidR="002E75B3" w:rsidRPr="00313FEC" w:rsidRDefault="00313FEC" w:rsidP="00313FEC">
      <w:pPr>
        <w:pStyle w:val="Defaul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313FEC">
        <w:rPr>
          <w:rFonts w:eastAsia="Times New Roman"/>
        </w:rPr>
        <w:t>Approve Admission, Enrollment, and Lottery policy.</w:t>
      </w:r>
    </w:p>
    <w:p w14:paraId="27845C61" w14:textId="799F3F9C" w:rsidR="006A08A8" w:rsidRDefault="006A08A8" w:rsidP="00383EA8">
      <w:pPr>
        <w:pStyle w:val="Defaul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cademic report-Eli and Lauren</w:t>
      </w:r>
    </w:p>
    <w:p w14:paraId="0E830060" w14:textId="4EDC59DB" w:rsidR="00313FEC" w:rsidRPr="00383EA8" w:rsidRDefault="00313FEC" w:rsidP="00383EA8">
      <w:pPr>
        <w:pStyle w:val="Defaul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ublic comment</w:t>
      </w:r>
    </w:p>
    <w:p w14:paraId="218871ED" w14:textId="202350EF" w:rsidR="00E55927" w:rsidRPr="00743D97" w:rsidRDefault="00E55927" w:rsidP="00134E09">
      <w:pPr>
        <w:pStyle w:val="Defaul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djourn </w:t>
      </w:r>
      <w:r w:rsidR="00A90243">
        <w:rPr>
          <w:rFonts w:ascii="Times New Roman" w:hAnsi="Times New Roman" w:cs="Times New Roman"/>
          <w:sz w:val="28"/>
          <w:szCs w:val="28"/>
        </w:rPr>
        <w:t>meeting.</w:t>
      </w:r>
    </w:p>
    <w:p w14:paraId="121C954F" w14:textId="2EE80C09" w:rsidR="00180960" w:rsidRPr="00743D97" w:rsidRDefault="00180960" w:rsidP="00AC7DAB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22F1654C" w14:textId="72ED0E54" w:rsidR="00134E09" w:rsidRPr="00743D97" w:rsidRDefault="00134E09" w:rsidP="00134E09">
      <w:pPr>
        <w:pStyle w:val="Default"/>
        <w:rPr>
          <w:rFonts w:ascii="Times New Roman" w:hAnsi="Times New Roman" w:cs="Times New Roman"/>
          <w:sz w:val="28"/>
          <w:szCs w:val="28"/>
        </w:rPr>
      </w:pPr>
    </w:p>
    <w:sectPr w:rsidR="00134E09" w:rsidRPr="00743D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95030C"/>
    <w:multiLevelType w:val="hybridMultilevel"/>
    <w:tmpl w:val="E08E5B7C"/>
    <w:lvl w:ilvl="0" w:tplc="C3C4DC6E">
      <w:start w:val="1"/>
      <w:numFmt w:val="decimal"/>
      <w:lvlText w:val="%1."/>
      <w:lvlJc w:val="left"/>
      <w:pPr>
        <w:ind w:left="611" w:hanging="360"/>
      </w:pPr>
      <w:rPr>
        <w:rFonts w:ascii="Times New Roman" w:eastAsia="Times New Roman" w:hAnsi="Times New Roman" w:cs="Times New Roman" w:hint="default"/>
        <w:b/>
        <w:bCs/>
        <w:color w:val="222222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331" w:hanging="360"/>
      </w:pPr>
    </w:lvl>
    <w:lvl w:ilvl="2" w:tplc="0409001B" w:tentative="1">
      <w:start w:val="1"/>
      <w:numFmt w:val="lowerRoman"/>
      <w:lvlText w:val="%3."/>
      <w:lvlJc w:val="right"/>
      <w:pPr>
        <w:ind w:left="2051" w:hanging="180"/>
      </w:pPr>
    </w:lvl>
    <w:lvl w:ilvl="3" w:tplc="0409000F" w:tentative="1">
      <w:start w:val="1"/>
      <w:numFmt w:val="decimal"/>
      <w:lvlText w:val="%4."/>
      <w:lvlJc w:val="left"/>
      <w:pPr>
        <w:ind w:left="2771" w:hanging="360"/>
      </w:pPr>
    </w:lvl>
    <w:lvl w:ilvl="4" w:tplc="04090019" w:tentative="1">
      <w:start w:val="1"/>
      <w:numFmt w:val="lowerLetter"/>
      <w:lvlText w:val="%5."/>
      <w:lvlJc w:val="left"/>
      <w:pPr>
        <w:ind w:left="3491" w:hanging="360"/>
      </w:pPr>
    </w:lvl>
    <w:lvl w:ilvl="5" w:tplc="0409001B" w:tentative="1">
      <w:start w:val="1"/>
      <w:numFmt w:val="lowerRoman"/>
      <w:lvlText w:val="%6."/>
      <w:lvlJc w:val="right"/>
      <w:pPr>
        <w:ind w:left="4211" w:hanging="180"/>
      </w:pPr>
    </w:lvl>
    <w:lvl w:ilvl="6" w:tplc="0409000F" w:tentative="1">
      <w:start w:val="1"/>
      <w:numFmt w:val="decimal"/>
      <w:lvlText w:val="%7."/>
      <w:lvlJc w:val="left"/>
      <w:pPr>
        <w:ind w:left="4931" w:hanging="360"/>
      </w:pPr>
    </w:lvl>
    <w:lvl w:ilvl="7" w:tplc="04090019" w:tentative="1">
      <w:start w:val="1"/>
      <w:numFmt w:val="lowerLetter"/>
      <w:lvlText w:val="%8."/>
      <w:lvlJc w:val="left"/>
      <w:pPr>
        <w:ind w:left="5651" w:hanging="360"/>
      </w:pPr>
    </w:lvl>
    <w:lvl w:ilvl="8" w:tplc="0409001B" w:tentative="1">
      <w:start w:val="1"/>
      <w:numFmt w:val="lowerRoman"/>
      <w:lvlText w:val="%9."/>
      <w:lvlJc w:val="right"/>
      <w:pPr>
        <w:ind w:left="6371" w:hanging="180"/>
      </w:pPr>
    </w:lvl>
  </w:abstractNum>
  <w:abstractNum w:abstractNumId="1" w15:restartNumberingAfterBreak="0">
    <w:nsid w:val="4C1453E0"/>
    <w:multiLevelType w:val="hybridMultilevel"/>
    <w:tmpl w:val="F2ECE12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6B6A7F23"/>
    <w:multiLevelType w:val="hybridMultilevel"/>
    <w:tmpl w:val="7AA447A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6107157">
    <w:abstractNumId w:val="2"/>
  </w:num>
  <w:num w:numId="2" w16cid:durableId="2048211290">
    <w:abstractNumId w:val="1"/>
  </w:num>
  <w:num w:numId="3" w16cid:durableId="11314826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xNTI1NDI2sjQ2MrBU0lEKTi0uzszPAykwqQUAxBn7LiwAAAA="/>
  </w:docVars>
  <w:rsids>
    <w:rsidRoot w:val="003E28FC"/>
    <w:rsid w:val="00134E09"/>
    <w:rsid w:val="001403C8"/>
    <w:rsid w:val="00180960"/>
    <w:rsid w:val="0022607C"/>
    <w:rsid w:val="002E75B3"/>
    <w:rsid w:val="00313FEC"/>
    <w:rsid w:val="00383EA8"/>
    <w:rsid w:val="003E28FC"/>
    <w:rsid w:val="00441889"/>
    <w:rsid w:val="004C5DD1"/>
    <w:rsid w:val="004D436C"/>
    <w:rsid w:val="005C3D8D"/>
    <w:rsid w:val="006A08A8"/>
    <w:rsid w:val="00743D97"/>
    <w:rsid w:val="00777AE5"/>
    <w:rsid w:val="007A11D5"/>
    <w:rsid w:val="008D4C75"/>
    <w:rsid w:val="00950F7C"/>
    <w:rsid w:val="00980C51"/>
    <w:rsid w:val="00A23D7F"/>
    <w:rsid w:val="00A830C0"/>
    <w:rsid w:val="00A90243"/>
    <w:rsid w:val="00AC7DAB"/>
    <w:rsid w:val="00B93806"/>
    <w:rsid w:val="00C8248F"/>
    <w:rsid w:val="00E55927"/>
    <w:rsid w:val="00EA3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CEBE47"/>
  <w15:chartTrackingRefBased/>
  <w15:docId w15:val="{03EEFA2C-B325-4873-AD80-29C8B97F3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E28F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28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28F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</Words>
  <Characters>27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q Ahmed</dc:creator>
  <cp:keywords/>
  <dc:description/>
  <cp:lastModifiedBy>mohamed jama</cp:lastModifiedBy>
  <cp:revision>2</cp:revision>
  <cp:lastPrinted>2024-11-15T15:32:00Z</cp:lastPrinted>
  <dcterms:created xsi:type="dcterms:W3CDTF">2025-11-22T14:41:00Z</dcterms:created>
  <dcterms:modified xsi:type="dcterms:W3CDTF">2025-11-22T14:41:00Z</dcterms:modified>
</cp:coreProperties>
</file>